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f7868ce3197164b49b9510db5cf8ba92c28974"/>
      <w:r>
        <w:rPr>
          <w:b/>
        </w:rPr>
        <w:t xml:space="preserve">ПРОТОКОЛ ЕЛЕКТРОННОГО АУКЦІОНУ № RLE001-UA-20240425-9949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59,3 м² у м. Ланівці Тернопіль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иміщення розташоване на першому поверсі. Будівля розташована в центрі міста, має розвинену інфраструктуру. Поруч розташовані навчальні заклади, районна лікар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400,00 грн, у тому числі ПДВ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5.2024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7T18:42:27Z</dcterms:created>
  <dcterms:modified xsi:type="dcterms:W3CDTF">2024-06-17T18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